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Zwykatabela4"/>
        <w:tblW w:w="0" w:type="auto"/>
        <w:tblLook w:val="04A0" w:firstRow="1" w:lastRow="0" w:firstColumn="1" w:lastColumn="0" w:noHBand="0" w:noVBand="1"/>
      </w:tblPr>
      <w:tblGrid>
        <w:gridCol w:w="8491"/>
        <w:gridCol w:w="2047"/>
      </w:tblGrid>
      <w:tr w:rsidR="008E047A" w:rsidRPr="008E047A" w14:paraId="6A02BD93" w14:textId="77777777" w:rsidTr="00980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1" w:type="dxa"/>
          </w:tcPr>
          <w:p w14:paraId="6E3CC7CE" w14:textId="77777777" w:rsidR="00980F41" w:rsidRDefault="008E047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543F1EC" wp14:editId="69607D48">
                  <wp:extent cx="1282887" cy="1260000"/>
                  <wp:effectExtent l="0" t="0" r="0" b="0"/>
                  <wp:docPr id="3" name="Obraz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T Logo AST kartk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887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A1030" w14:textId="10636D45" w:rsidR="00371152" w:rsidRPr="008E047A" w:rsidRDefault="004006C3" w:rsidP="00980F41">
            <w:pPr>
              <w:pStyle w:val="Nagwek1"/>
              <w:numPr>
                <w:ilvl w:val="0"/>
                <w:numId w:val="0"/>
              </w:numPr>
              <w:spacing w:before="240"/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MULARZ ZGŁOSZENIOWY </w:t>
            </w:r>
            <w:r w:rsidR="00F313E5">
              <w:rPr>
                <w:rFonts w:asciiTheme="minorHAnsi" w:hAnsiTheme="minorHAnsi" w:cstheme="minorHAnsi"/>
                <w:b/>
                <w:sz w:val="24"/>
                <w:szCs w:val="24"/>
              </w:rPr>
              <w:t>–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F313E5">
              <w:rPr>
                <w:rFonts w:asciiTheme="minorHAnsi" w:hAnsiTheme="minorHAnsi" w:cstheme="minorHAnsi"/>
                <w:b/>
                <w:sz w:val="24"/>
                <w:szCs w:val="24"/>
              </w:rPr>
              <w:t>na praktykę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356BEB3D" w14:textId="77777777" w:rsidR="00371152" w:rsidRPr="008E047A" w:rsidRDefault="00371152" w:rsidP="00371152">
            <w:pPr>
              <w:pStyle w:val="Nagwek1"/>
              <w:numPr>
                <w:ilvl w:val="0"/>
                <w:numId w:val="0"/>
              </w:numPr>
              <w:tabs>
                <w:tab w:val="left" w:pos="0"/>
              </w:tabs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GRAM Erasmus+ </w:t>
            </w:r>
          </w:p>
          <w:p w14:paraId="082C48EC" w14:textId="7FE8348B" w:rsidR="00371152" w:rsidRPr="008E047A" w:rsidRDefault="009455C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rok akademicki 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712468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/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712468"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="008835E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(umowa KA131 202</w:t>
            </w:r>
            <w:r w:rsidR="00712468"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8835E0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  <w:p w14:paraId="729BB72C" w14:textId="77777777" w:rsidR="00371152" w:rsidRPr="008E047A" w:rsidRDefault="00105B92" w:rsidP="00980F41">
            <w:pPr>
              <w:spacing w:before="24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Akademia Sztuk Teatralnych im. Stanisława Wyspiańskiego</w:t>
            </w:r>
            <w:r w:rsidR="00371152" w:rsidRPr="008E047A">
              <w:rPr>
                <w:rFonts w:asciiTheme="minorHAnsi" w:hAnsiTheme="minorHAnsi" w:cstheme="minorHAnsi"/>
              </w:rPr>
              <w:t xml:space="preserve"> w Krakowie</w:t>
            </w:r>
          </w:p>
          <w:p w14:paraId="5595C4CE" w14:textId="114DD81A" w:rsidR="00371152" w:rsidRPr="00980F41" w:rsidRDefault="00371152" w:rsidP="00980F41">
            <w:pPr>
              <w:tabs>
                <w:tab w:val="left" w:pos="567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</w:rPr>
              <w:t xml:space="preserve">Erasmus </w:t>
            </w:r>
            <w:proofErr w:type="spellStart"/>
            <w:r w:rsidRPr="008E047A">
              <w:rPr>
                <w:rFonts w:asciiTheme="minorHAnsi" w:hAnsiTheme="minorHAnsi" w:cstheme="minorHAnsi"/>
              </w:rPr>
              <w:t>code</w:t>
            </w:r>
            <w:proofErr w:type="spellEnd"/>
            <w:r w:rsidRPr="008E047A">
              <w:rPr>
                <w:rFonts w:asciiTheme="minorHAnsi" w:hAnsiTheme="minorHAnsi" w:cstheme="minorHAnsi"/>
              </w:rPr>
              <w:t>: PL KRAKOW11</w:t>
            </w:r>
            <w:r w:rsidR="005B0A4D" w:rsidRPr="008E047A">
              <w:rPr>
                <w:rFonts w:asciiTheme="minorHAnsi" w:hAnsiTheme="minorHAnsi" w:cstheme="minorHAnsi"/>
              </w:rPr>
              <w:br/>
              <w:t>Nr zgłoszenia</w:t>
            </w:r>
            <w:r w:rsidR="00725BA3" w:rsidRPr="008E047A">
              <w:rPr>
                <w:rFonts w:asciiTheme="minorHAnsi" w:hAnsiTheme="minorHAnsi" w:cstheme="minorHAnsi"/>
              </w:rPr>
              <w:t xml:space="preserve">: </w:t>
            </w:r>
          </w:p>
        </w:tc>
        <w:tc>
          <w:tcPr>
            <w:tcW w:w="2047" w:type="dxa"/>
          </w:tcPr>
          <w:p w14:paraId="6CEA0D07" w14:textId="02E606A3" w:rsidR="00371152" w:rsidRPr="00980F41" w:rsidRDefault="00371152" w:rsidP="00980F41">
            <w:pPr>
              <w:spacing w:before="19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fotografia</w:t>
            </w:r>
          </w:p>
        </w:tc>
      </w:tr>
    </w:tbl>
    <w:p w14:paraId="3187CE48" w14:textId="77777777" w:rsidR="00980F41" w:rsidRDefault="008154EC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PODSTAWO</w:t>
      </w:r>
      <w:r w:rsidR="00372451" w:rsidRPr="008E047A">
        <w:rPr>
          <w:rFonts w:asciiTheme="minorHAnsi" w:hAnsiTheme="minorHAnsi" w:cstheme="minorHAnsi"/>
          <w:b/>
        </w:rPr>
        <w:t>W</w:t>
      </w:r>
      <w:r w:rsidRPr="008E047A">
        <w:rPr>
          <w:rFonts w:asciiTheme="minorHAnsi" w:hAnsiTheme="minorHAnsi" w:cstheme="minorHAnsi"/>
          <w:b/>
        </w:rPr>
        <w:t xml:space="preserve">E </w:t>
      </w:r>
      <w:r w:rsidR="00495A1F" w:rsidRPr="008E047A">
        <w:rPr>
          <w:rFonts w:asciiTheme="minorHAnsi" w:hAnsiTheme="minorHAnsi" w:cstheme="minorHAnsi"/>
          <w:b/>
        </w:rPr>
        <w:t>DANE</w:t>
      </w:r>
    </w:p>
    <w:p w14:paraId="7833FE02" w14:textId="44A2B85E" w:rsidR="00CA0EA0" w:rsidRPr="00980F41" w:rsidRDefault="00495A1F" w:rsidP="00980F41">
      <w:pPr>
        <w:spacing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725BA3" w:rsidRPr="008E047A">
        <w:rPr>
          <w:rFonts w:asciiTheme="minorHAnsi" w:hAnsiTheme="minorHAnsi" w:cstheme="minorHAnsi"/>
          <w:i/>
          <w:sz w:val="16"/>
          <w:szCs w:val="16"/>
        </w:rPr>
        <w:t>s</w:t>
      </w:r>
      <w:r w:rsidRPr="008E047A">
        <w:rPr>
          <w:rFonts w:asciiTheme="minorHAnsi" w:hAnsiTheme="minorHAnsi" w:cstheme="minorHAnsi"/>
          <w:i/>
          <w:sz w:val="16"/>
          <w:szCs w:val="16"/>
        </w:rPr>
        <w:t>tudent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k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składając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</w:t>
      </w:r>
      <w:r w:rsidRPr="008E047A">
        <w:rPr>
          <w:rFonts w:asciiTheme="minorHAnsi" w:hAnsiTheme="minorHAnsi" w:cstheme="minorHAnsi"/>
          <w:i/>
          <w:sz w:val="16"/>
          <w:szCs w:val="16"/>
        </w:rPr>
        <w:t>y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wniosek; </w:t>
      </w:r>
      <w:r w:rsidR="005E74DE" w:rsidRPr="008E047A">
        <w:rPr>
          <w:rFonts w:asciiTheme="minorHAnsi" w:hAnsiTheme="minorHAnsi" w:cstheme="minorHAnsi"/>
          <w:i/>
          <w:sz w:val="16"/>
          <w:szCs w:val="16"/>
        </w:rPr>
        <w:t>wniosek należy wypełnić pismem drukowanym</w:t>
      </w:r>
    </w:p>
    <w:p w14:paraId="7DA485E3" w14:textId="4A63B805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azwisko</w:t>
      </w:r>
      <w:r w:rsidR="00460CC2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191DFFE8" w14:textId="2F3A517D" w:rsidR="00485876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Imię/imiona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E3E86B6" w14:textId="7F5FBEC9" w:rsidR="00683180" w:rsidRPr="008E047A" w:rsidRDefault="002671A7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ESEL</w:t>
      </w:r>
      <w:r w:rsidR="00683180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ab/>
      </w:r>
    </w:p>
    <w:p w14:paraId="4FC2D0BA" w14:textId="5BC5D18B" w:rsidR="00683180" w:rsidRPr="008E047A" w:rsidRDefault="00683180" w:rsidP="008835E0">
      <w:pPr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łeć:</w:t>
      </w:r>
      <w:r w:rsidR="003340FC" w:rsidRPr="008E047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429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k</w:t>
      </w:r>
      <w:r w:rsidR="003340FC" w:rsidRPr="008E047A">
        <w:rPr>
          <w:rFonts w:asciiTheme="minorHAnsi" w:hAnsiTheme="minorHAnsi" w:cstheme="minorHAnsi"/>
        </w:rPr>
        <w:t xml:space="preserve">obieta / </w:t>
      </w:r>
      <w:sdt>
        <w:sdtPr>
          <w:rPr>
            <w:rFonts w:asciiTheme="minorHAnsi" w:hAnsiTheme="minorHAnsi" w:cstheme="minorHAnsi"/>
          </w:rPr>
          <w:id w:val="494533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ężczyzna</w:t>
      </w:r>
    </w:p>
    <w:p w14:paraId="7FCE5CE3" w14:textId="5A40A4E7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Obywatelstwo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CE7131" w14:textId="7C2254CD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Data urodzenia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5A0E71D" w14:textId="7849FE16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Miejsce urodzenia</w:t>
      </w:r>
      <w:r w:rsidR="00460CC2" w:rsidRPr="008E047A">
        <w:rPr>
          <w:rFonts w:asciiTheme="minorHAnsi" w:hAnsiTheme="minorHAnsi" w:cstheme="minorHAnsi"/>
        </w:rPr>
        <w:t>:</w:t>
      </w:r>
      <w:r w:rsidR="008835E0">
        <w:rPr>
          <w:rFonts w:asciiTheme="minorHAnsi" w:hAnsiTheme="minorHAnsi" w:cstheme="minorHAnsi"/>
        </w:rPr>
        <w:t xml:space="preserve"> ______________________________________________________________________________________</w:t>
      </w:r>
    </w:p>
    <w:p w14:paraId="48CF0C24" w14:textId="0DBFC74F" w:rsidR="000C151C" w:rsidRPr="008E047A" w:rsidRDefault="00683180" w:rsidP="008835E0">
      <w:pPr>
        <w:spacing w:before="240" w:line="276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ANE KONTAKTOWE / ADRES ZAMELDOWANIA</w:t>
      </w:r>
    </w:p>
    <w:p w14:paraId="4A119B4B" w14:textId="195E7FB3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od pocztowy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  <w:r w:rsidR="00460CC2" w:rsidRPr="008E047A">
        <w:rPr>
          <w:rFonts w:asciiTheme="minorHAnsi" w:hAnsiTheme="minorHAnsi" w:cstheme="minorHAnsi"/>
        </w:rPr>
        <w:br/>
      </w:r>
      <w:r w:rsidRPr="008E047A">
        <w:rPr>
          <w:rFonts w:asciiTheme="minorHAnsi" w:hAnsiTheme="minorHAnsi" w:cstheme="minorHAnsi"/>
        </w:rPr>
        <w:t>Miejscowość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07F5A66" w14:textId="27334F6A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Ulica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50BBBFD7" w14:textId="3546965B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umer domu / numer mieszkania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4DBB6B34" w14:textId="02CF5988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raj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0C8A66" w14:textId="12B82429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Telefon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5CE8D9F7" w14:textId="50856F70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E-mail:</w:t>
      </w:r>
      <w:r w:rsidR="00725BA3" w:rsidRPr="008E047A">
        <w:rPr>
          <w:rFonts w:asciiTheme="minorHAnsi" w:hAnsiTheme="minorHAnsi" w:cstheme="minorHAnsi"/>
          <w:sz w:val="22"/>
          <w:szCs w:val="22"/>
        </w:rPr>
        <w:t xml:space="preserve"> </w:t>
      </w:r>
      <w:r w:rsidR="008E047A" w:rsidRPr="008E047A">
        <w:rPr>
          <w:rFonts w:asciiTheme="minorHAnsi" w:hAnsiTheme="minorHAnsi" w:cstheme="minorHAnsi"/>
          <w:sz w:val="22"/>
          <w:szCs w:val="22"/>
        </w:rPr>
        <w:tab/>
      </w:r>
    </w:p>
    <w:p w14:paraId="6BFEC84C" w14:textId="5B2CFD48" w:rsidR="00683180" w:rsidRPr="008E047A" w:rsidRDefault="00683180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INFORMACJA O </w:t>
      </w:r>
      <w:r w:rsidR="00890CD5" w:rsidRPr="008E047A">
        <w:rPr>
          <w:rFonts w:asciiTheme="minorHAnsi" w:hAnsiTheme="minorHAnsi" w:cstheme="minorHAnsi"/>
          <w:b/>
        </w:rPr>
        <w:t>DOTYCHCZASOWYM PRZEBIEGU STUDIÓW</w:t>
      </w:r>
      <w:r w:rsidRPr="008E047A">
        <w:rPr>
          <w:rFonts w:asciiTheme="minorHAnsi" w:hAnsiTheme="minorHAnsi" w:cstheme="minorHAnsi"/>
          <w:b/>
        </w:rPr>
        <w:t xml:space="preserve"> </w:t>
      </w:r>
    </w:p>
    <w:p w14:paraId="2856F735" w14:textId="4020AE04" w:rsidR="00683180" w:rsidRPr="008E047A" w:rsidRDefault="00683180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Rok studiów (</w:t>
      </w:r>
      <w:r w:rsidRPr="008E047A">
        <w:rPr>
          <w:rFonts w:asciiTheme="minorHAnsi" w:hAnsiTheme="minorHAnsi" w:cstheme="minorHAnsi"/>
          <w:i/>
        </w:rPr>
        <w:t>w czasie rekrutacji</w:t>
      </w:r>
      <w:r w:rsidRPr="008E047A">
        <w:rPr>
          <w:rFonts w:asciiTheme="minorHAnsi" w:hAnsiTheme="minorHAnsi" w:cstheme="minorHAnsi"/>
        </w:rPr>
        <w:t>)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2B567FCD" w14:textId="23A7CDCF" w:rsidR="00683180" w:rsidRPr="008E047A" w:rsidRDefault="00460CC2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Wydział / specjalność: </w:t>
      </w:r>
      <w:r w:rsidR="00485876" w:rsidRPr="008E047A">
        <w:rPr>
          <w:rFonts w:asciiTheme="minorHAnsi" w:hAnsiTheme="minorHAnsi" w:cstheme="minorHAnsi"/>
        </w:rPr>
        <w:tab/>
      </w:r>
    </w:p>
    <w:p w14:paraId="4F9D0722" w14:textId="34A93998" w:rsidR="008E047A" w:rsidRDefault="00460CC2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r album</w:t>
      </w:r>
      <w:r w:rsidR="008E047A">
        <w:rPr>
          <w:rFonts w:asciiTheme="minorHAnsi" w:hAnsiTheme="minorHAnsi" w:cstheme="minorHAnsi"/>
        </w:rPr>
        <w:t xml:space="preserve">u: </w:t>
      </w:r>
      <w:r w:rsidR="008E047A">
        <w:rPr>
          <w:rFonts w:asciiTheme="minorHAnsi" w:hAnsiTheme="minorHAnsi" w:cstheme="minorHAnsi"/>
        </w:rPr>
        <w:tab/>
      </w:r>
    </w:p>
    <w:p w14:paraId="185B7C14" w14:textId="3CE23405" w:rsidR="002745E3" w:rsidRPr="008E047A" w:rsidRDefault="008E047A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2671A7" w:rsidRPr="008E047A">
        <w:rPr>
          <w:rFonts w:asciiTheme="minorHAnsi" w:hAnsiTheme="minorHAnsi" w:cstheme="minorHAnsi"/>
        </w:rPr>
        <w:t>ktualnie pobier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stypendium socjalne: </w:t>
      </w:r>
      <w:sdt>
        <w:sdtPr>
          <w:rPr>
            <w:rFonts w:asciiTheme="minorHAnsi" w:hAnsiTheme="minorHAnsi" w:cstheme="minorHAnsi"/>
          </w:rPr>
          <w:id w:val="-170331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7810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6EE0BB2E" w14:textId="15ADEB56" w:rsidR="00980F41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2671A7" w:rsidRPr="008E047A">
        <w:rPr>
          <w:rFonts w:asciiTheme="minorHAnsi" w:hAnsiTheme="minorHAnsi" w:cstheme="minorHAnsi"/>
        </w:rPr>
        <w:t>osiad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orzeczony stopień niepełnosprawności: </w:t>
      </w:r>
      <w:sdt>
        <w:sdtPr>
          <w:rPr>
            <w:rFonts w:asciiTheme="minorHAnsi" w:hAnsiTheme="minorHAnsi" w:cstheme="minorHAnsi"/>
          </w:rPr>
          <w:id w:val="-172268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42060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01B1C516" w14:textId="1ED01104" w:rsidR="00B54C4A" w:rsidRPr="008E047A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3340FC" w:rsidRPr="008E047A">
        <w:rPr>
          <w:rFonts w:asciiTheme="minorHAnsi" w:hAnsiTheme="minorHAnsi" w:cstheme="minorHAnsi"/>
        </w:rPr>
        <w:t>czestniczyłe</w:t>
      </w:r>
      <w:r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/</w:t>
      </w:r>
      <w:proofErr w:type="spellStart"/>
      <w:r w:rsidR="003340FC" w:rsidRPr="008E047A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m</w:t>
      </w:r>
      <w:proofErr w:type="spellEnd"/>
      <w:r w:rsidR="003340FC" w:rsidRPr="008E047A">
        <w:rPr>
          <w:rFonts w:asciiTheme="minorHAnsi" w:hAnsiTheme="minorHAnsi" w:cstheme="minorHAnsi"/>
        </w:rPr>
        <w:t xml:space="preserve"> już w </w:t>
      </w:r>
      <w:r>
        <w:rPr>
          <w:rFonts w:asciiTheme="minorHAnsi" w:hAnsiTheme="minorHAnsi" w:cstheme="minorHAnsi"/>
        </w:rPr>
        <w:t>P</w:t>
      </w:r>
      <w:r w:rsidR="003340FC" w:rsidRPr="008E047A">
        <w:rPr>
          <w:rFonts w:asciiTheme="minorHAnsi" w:hAnsiTheme="minorHAnsi" w:cstheme="minorHAnsi"/>
        </w:rPr>
        <w:t>ro</w:t>
      </w:r>
      <w:r w:rsidR="00FF224D" w:rsidRPr="008E047A">
        <w:rPr>
          <w:rFonts w:asciiTheme="minorHAnsi" w:hAnsiTheme="minorHAnsi" w:cstheme="minorHAnsi"/>
        </w:rPr>
        <w:t xml:space="preserve">gramie </w:t>
      </w:r>
      <w:r w:rsidR="002745E3" w:rsidRPr="008E047A">
        <w:rPr>
          <w:rFonts w:asciiTheme="minorHAnsi" w:hAnsiTheme="minorHAnsi" w:cstheme="minorHAnsi"/>
        </w:rPr>
        <w:t xml:space="preserve">LLP </w:t>
      </w:r>
      <w:r w:rsidR="00FF224D" w:rsidRPr="008E047A">
        <w:rPr>
          <w:rFonts w:asciiTheme="minorHAnsi" w:hAnsiTheme="minorHAnsi" w:cstheme="minorHAnsi"/>
        </w:rPr>
        <w:t>Erasmus</w:t>
      </w:r>
      <w:r w:rsidR="002745E3" w:rsidRPr="008E047A">
        <w:rPr>
          <w:rFonts w:asciiTheme="minorHAnsi" w:hAnsiTheme="minorHAnsi" w:cstheme="minorHAnsi"/>
        </w:rPr>
        <w:t xml:space="preserve">/Erasmus+/Erasmus </w:t>
      </w:r>
      <w:proofErr w:type="spellStart"/>
      <w:r w:rsidR="002745E3" w:rsidRPr="008E047A">
        <w:rPr>
          <w:rFonts w:asciiTheme="minorHAnsi" w:hAnsiTheme="minorHAnsi" w:cstheme="minorHAnsi"/>
        </w:rPr>
        <w:t>Mundus</w:t>
      </w:r>
      <w:proofErr w:type="spellEnd"/>
      <w:r w:rsidR="003340FC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7145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3340FC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-33176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3340FC" w:rsidRPr="008E047A">
        <w:rPr>
          <w:rFonts w:asciiTheme="minorHAnsi" w:hAnsiTheme="minorHAnsi" w:cstheme="minorHAnsi"/>
        </w:rPr>
        <w:t>ie</w:t>
      </w:r>
    </w:p>
    <w:p w14:paraId="1BE2939E" w14:textId="77777777" w:rsidR="00611A54" w:rsidRPr="008E047A" w:rsidRDefault="00D95302" w:rsidP="00CA0EA0">
      <w:pPr>
        <w:pStyle w:val="Podpispodobiektem"/>
        <w:rPr>
          <w:rFonts w:asciiTheme="minorHAnsi" w:hAnsiTheme="minorHAnsi" w:cstheme="minorHAnsi"/>
          <w:sz w:val="20"/>
        </w:rPr>
      </w:pPr>
      <w:r w:rsidRPr="008E047A">
        <w:rPr>
          <w:rFonts w:asciiTheme="minorHAnsi" w:hAnsiTheme="minorHAnsi" w:cstheme="minorHAnsi"/>
          <w:sz w:val="20"/>
        </w:rPr>
        <w:br w:type="page"/>
      </w:r>
    </w:p>
    <w:p w14:paraId="1EAEB5D6" w14:textId="42017BB8" w:rsidR="002745E3" w:rsidRPr="00980F41" w:rsidRDefault="009355CD" w:rsidP="000A43A9">
      <w:pPr>
        <w:pStyle w:val="Podpispodobiektem"/>
        <w:spacing w:after="240"/>
        <w:rPr>
          <w:rFonts w:asciiTheme="minorHAnsi" w:hAnsiTheme="minorHAnsi" w:cstheme="minorHAnsi"/>
          <w:b w:val="0"/>
          <w:i/>
          <w:sz w:val="20"/>
        </w:rPr>
      </w:pPr>
      <w:r w:rsidRPr="008E047A">
        <w:rPr>
          <w:rFonts w:asciiTheme="minorHAnsi" w:hAnsiTheme="minorHAnsi" w:cstheme="minorHAnsi"/>
          <w:sz w:val="20"/>
        </w:rPr>
        <w:lastRenderedPageBreak/>
        <w:t>ZNAJOMOŚĆ JĘZYKÓW OBCYCH</w:t>
      </w:r>
      <w:r w:rsidR="008E047A" w:rsidRPr="008E047A">
        <w:rPr>
          <w:rFonts w:asciiTheme="minorHAnsi" w:hAnsiTheme="minorHAnsi" w:cstheme="minorHAnsi"/>
          <w:sz w:val="20"/>
        </w:rPr>
        <w:t xml:space="preserve"> </w:t>
      </w:r>
      <w:r w:rsidR="008E047A" w:rsidRPr="008E047A">
        <w:rPr>
          <w:rFonts w:asciiTheme="minorHAnsi" w:hAnsiTheme="minorHAnsi" w:cstheme="minorHAnsi"/>
          <w:sz w:val="20"/>
        </w:rPr>
        <w:br/>
      </w:r>
      <w:r w:rsidR="008E047A" w:rsidRPr="008E047A">
        <w:rPr>
          <w:rFonts w:asciiTheme="minorHAnsi" w:hAnsiTheme="minorHAnsi" w:cstheme="minorHAnsi"/>
          <w:b w:val="0"/>
          <w:i/>
          <w:sz w:val="18"/>
          <w:szCs w:val="18"/>
        </w:rPr>
        <w:t>należy określić znajomość języka obcego wg skali: bardzo dobrze (BDB), dobrze (DOB), dostatecznie (DOST)</w:t>
      </w:r>
    </w:p>
    <w:tbl>
      <w:tblPr>
        <w:tblStyle w:val="Tabela-Siatka"/>
        <w:tblW w:w="0" w:type="auto"/>
        <w:tblLook w:val="01E0" w:firstRow="1" w:lastRow="1" w:firstColumn="1" w:lastColumn="1" w:noHBand="0" w:noVBand="0"/>
      </w:tblPr>
      <w:tblGrid>
        <w:gridCol w:w="2018"/>
        <w:gridCol w:w="2120"/>
        <w:gridCol w:w="2120"/>
        <w:gridCol w:w="2120"/>
        <w:gridCol w:w="2042"/>
      </w:tblGrid>
      <w:tr w:rsidR="00E95941" w:rsidRPr="008E047A" w14:paraId="0F412FE6" w14:textId="77777777" w:rsidTr="008E047A">
        <w:tc>
          <w:tcPr>
            <w:tcW w:w="2018" w:type="dxa"/>
          </w:tcPr>
          <w:p w14:paraId="6C40DA98" w14:textId="77777777" w:rsidR="00CA0EA0" w:rsidRPr="008E047A" w:rsidRDefault="009355CD" w:rsidP="00CA0EA0">
            <w:pPr>
              <w:pStyle w:val="Nagwek2"/>
              <w:tabs>
                <w:tab w:val="left" w:pos="0"/>
              </w:tabs>
              <w:snapToGrid w:val="0"/>
              <w:outlineLvl w:val="1"/>
              <w:rPr>
                <w:rFonts w:asciiTheme="minorHAnsi" w:hAnsiTheme="minorHAnsi" w:cstheme="minorHAnsi"/>
                <w:sz w:val="20"/>
              </w:rPr>
            </w:pPr>
            <w:r w:rsidRPr="008E047A">
              <w:rPr>
                <w:rFonts w:asciiTheme="minorHAnsi" w:hAnsiTheme="minorHAnsi" w:cstheme="minorHAnsi"/>
                <w:sz w:val="20"/>
              </w:rPr>
              <w:t>Język obcy</w:t>
            </w:r>
          </w:p>
          <w:p w14:paraId="0F0EFC6C" w14:textId="77777777" w:rsidR="009355CD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CF670CF" w14:textId="77777777" w:rsidR="00CA0EA0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6A8B6CB5" w14:textId="00E4FB14" w:rsidR="00CA0EA0" w:rsidRPr="00980F41" w:rsidRDefault="00CA0EA0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01D65AD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czytam</w:t>
            </w:r>
          </w:p>
          <w:p w14:paraId="1767799E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7B16CE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07ACE7A" w14:textId="6B80CEDB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325013BC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piszę</w:t>
            </w:r>
          </w:p>
          <w:p w14:paraId="4511DF0D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9A6C1B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C984F2A" w14:textId="478CA849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5A21D3E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rozumiem</w:t>
            </w:r>
          </w:p>
          <w:p w14:paraId="5ECB0FFF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2F3183A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858AD72" w14:textId="7A20E024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042" w:type="dxa"/>
          </w:tcPr>
          <w:p w14:paraId="0D02BD64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mówię</w:t>
            </w:r>
          </w:p>
          <w:p w14:paraId="3D286A0A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278CAC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DB1F642" w14:textId="5A43CD4C" w:rsidR="009355CD" w:rsidRPr="00980F41" w:rsidRDefault="00B54C4A" w:rsidP="00980F41">
            <w:pPr>
              <w:spacing w:after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</w:tr>
    </w:tbl>
    <w:p w14:paraId="3FF58E71" w14:textId="02279152" w:rsidR="00E95941" w:rsidRPr="008E047A" w:rsidRDefault="007E2C20" w:rsidP="000A43A9">
      <w:pPr>
        <w:pStyle w:val="Tekstpodstawowy"/>
        <w:snapToGrid w:val="0"/>
        <w:spacing w:before="240"/>
        <w:jc w:val="left"/>
        <w:rPr>
          <w:rFonts w:asciiTheme="minorHAnsi" w:hAnsiTheme="minorHAnsi" w:cstheme="minorHAnsi"/>
          <w:iCs/>
        </w:rPr>
      </w:pPr>
      <w:r w:rsidRPr="008E047A">
        <w:rPr>
          <w:rFonts w:asciiTheme="minorHAnsi" w:hAnsiTheme="minorHAnsi" w:cstheme="minorHAnsi"/>
        </w:rPr>
        <w:t xml:space="preserve">Posiadam CERTYFIKAT/Y potwierdzający/e biegłą znajomość </w:t>
      </w:r>
      <w:r w:rsidR="00E95941" w:rsidRPr="008E047A">
        <w:rPr>
          <w:rFonts w:asciiTheme="minorHAnsi" w:hAnsiTheme="minorHAnsi" w:cstheme="minorHAnsi"/>
        </w:rPr>
        <w:t xml:space="preserve">ww. </w:t>
      </w:r>
      <w:r w:rsidRPr="008E047A">
        <w:rPr>
          <w:rFonts w:asciiTheme="minorHAnsi" w:hAnsiTheme="minorHAnsi" w:cstheme="minorHAnsi"/>
        </w:rPr>
        <w:t>języka (należy wymieni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jaki/e,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a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ich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kopie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dołączy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  <w:iCs/>
        </w:rPr>
        <w:t>do</w:t>
      </w:r>
    </w:p>
    <w:p w14:paraId="11D704EF" w14:textId="13D5085E" w:rsidR="00980F41" w:rsidRDefault="000A43A9" w:rsidP="000A43A9">
      <w:pPr>
        <w:pStyle w:val="Tekstpodstawowy"/>
        <w:tabs>
          <w:tab w:val="left" w:leader="underscore" w:pos="10206"/>
        </w:tabs>
        <w:snapToGrid w:val="0"/>
        <w:spacing w:before="120" w:line="360" w:lineRule="auto"/>
        <w:jc w:val="left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  <w:iCs/>
        </w:rPr>
        <w:t>formularza):</w:t>
      </w:r>
      <w:r w:rsidR="00E95941" w:rsidRPr="008E047A">
        <w:rPr>
          <w:rFonts w:asciiTheme="minorHAnsi" w:hAnsiTheme="minorHAnsi" w:cstheme="minorHAnsi"/>
        </w:rPr>
        <w:tab/>
      </w:r>
      <w:r w:rsidR="00E95941" w:rsidRPr="008E047A">
        <w:rPr>
          <w:rFonts w:asciiTheme="minorHAnsi" w:hAnsiTheme="minorHAnsi" w:cstheme="minorHAnsi"/>
        </w:rPr>
        <w:tab/>
      </w:r>
    </w:p>
    <w:p w14:paraId="70071E95" w14:textId="4F6D2D62" w:rsidR="008835E0" w:rsidRPr="00707EBD" w:rsidRDefault="00570756" w:rsidP="0001171C">
      <w:pPr>
        <w:pStyle w:val="Tekstpodstawowy"/>
        <w:tabs>
          <w:tab w:val="left" w:leader="underscore" w:pos="10206"/>
        </w:tabs>
        <w:snapToGrid w:val="0"/>
        <w:spacing w:line="276" w:lineRule="auto"/>
        <w:jc w:val="left"/>
        <w:rPr>
          <w:rFonts w:asciiTheme="minorHAnsi" w:hAnsiTheme="minorHAnsi" w:cstheme="minorHAnsi"/>
          <w:i/>
          <w:sz w:val="18"/>
          <w:szCs w:val="18"/>
        </w:rPr>
      </w:pPr>
      <w:r w:rsidRPr="008E047A">
        <w:rPr>
          <w:rFonts w:asciiTheme="minorHAnsi" w:hAnsiTheme="minorHAnsi" w:cstheme="minorHAnsi"/>
          <w:b/>
        </w:rPr>
        <w:t xml:space="preserve">WYBÓR </w:t>
      </w:r>
      <w:r w:rsidR="00F313E5">
        <w:rPr>
          <w:rFonts w:asciiTheme="minorHAnsi" w:hAnsiTheme="minorHAnsi" w:cstheme="minorHAnsi"/>
          <w:b/>
        </w:rPr>
        <w:t>INSTYTUCJI</w:t>
      </w:r>
      <w:r w:rsidRPr="008E047A">
        <w:rPr>
          <w:rFonts w:asciiTheme="minorHAnsi" w:hAnsiTheme="minorHAnsi" w:cstheme="minorHAnsi"/>
          <w:b/>
        </w:rPr>
        <w:t xml:space="preserve"> ZAGRANICZNEJ</w:t>
      </w:r>
      <w:r w:rsidR="008E047A" w:rsidRPr="008E047A">
        <w:rPr>
          <w:rFonts w:asciiTheme="minorHAnsi" w:hAnsiTheme="minorHAnsi" w:cstheme="minorHAnsi"/>
          <w:b/>
        </w:rPr>
        <w:br/>
      </w:r>
      <w:r w:rsidR="008835E0" w:rsidRPr="0001171C">
        <w:rPr>
          <w:rFonts w:asciiTheme="minorHAnsi" w:hAnsiTheme="minorHAnsi" w:cstheme="minorHAnsi"/>
        </w:rPr>
        <w:t>Nazwa instytucji przyjmującej: _____________________________________________________________________________</w:t>
      </w:r>
      <w:r w:rsidR="008835E0" w:rsidRPr="0001171C">
        <w:rPr>
          <w:rFonts w:asciiTheme="minorHAnsi" w:hAnsiTheme="minorHAnsi" w:cstheme="minorHAnsi"/>
        </w:rPr>
        <w:br/>
        <w:t>Kraj, miasto: ____________________________________________________________________________________________</w:t>
      </w:r>
      <w:r w:rsidR="008835E0" w:rsidRPr="0001171C">
        <w:rPr>
          <w:rFonts w:asciiTheme="minorHAnsi" w:hAnsiTheme="minorHAnsi" w:cstheme="minorHAnsi"/>
        </w:rPr>
        <w:br/>
        <w:t xml:space="preserve">Okres </w:t>
      </w:r>
      <w:r w:rsidR="00791A75" w:rsidRPr="0001171C">
        <w:rPr>
          <w:rFonts w:asciiTheme="minorHAnsi" w:hAnsiTheme="minorHAnsi" w:cstheme="minorHAnsi"/>
        </w:rPr>
        <w:t>fizycznej mobilności</w:t>
      </w:r>
      <w:r w:rsidR="008835E0" w:rsidRPr="0001171C">
        <w:rPr>
          <w:rFonts w:asciiTheme="minorHAnsi" w:hAnsiTheme="minorHAnsi" w:cstheme="minorHAnsi"/>
        </w:rPr>
        <w:t xml:space="preserve"> od dnia _____________________ do</w:t>
      </w:r>
      <w:r w:rsidR="008835E0" w:rsidRPr="0001171C">
        <w:rPr>
          <w:rFonts w:asciiTheme="minorHAnsi" w:hAnsiTheme="minorHAnsi" w:cstheme="minorHAnsi"/>
          <w:i/>
        </w:rPr>
        <w:t xml:space="preserve"> </w:t>
      </w:r>
      <w:r w:rsidR="008835E0" w:rsidRPr="0001171C">
        <w:rPr>
          <w:rFonts w:asciiTheme="minorHAnsi" w:hAnsiTheme="minorHAnsi" w:cstheme="minorHAnsi"/>
        </w:rPr>
        <w:t>______________________________ Liczba dni: __________</w:t>
      </w:r>
      <w:r w:rsidR="00791A75" w:rsidRPr="0001171C">
        <w:rPr>
          <w:rFonts w:asciiTheme="minorHAnsi" w:hAnsiTheme="minorHAnsi" w:cstheme="minorHAnsi"/>
        </w:rPr>
        <w:br/>
        <w:t>Okres trwania wirtualnej mobilności _____________________ do</w:t>
      </w:r>
      <w:r w:rsidR="00791A75" w:rsidRPr="0001171C">
        <w:rPr>
          <w:rFonts w:asciiTheme="minorHAnsi" w:hAnsiTheme="minorHAnsi" w:cstheme="minorHAnsi"/>
          <w:i/>
        </w:rPr>
        <w:t xml:space="preserve"> </w:t>
      </w:r>
      <w:r w:rsidR="00791A75" w:rsidRPr="0001171C">
        <w:rPr>
          <w:rFonts w:asciiTheme="minorHAnsi" w:hAnsiTheme="minorHAnsi" w:cstheme="minorHAnsi"/>
        </w:rPr>
        <w:t>______________________________ Liczba dni: ________</w:t>
      </w:r>
      <w:r w:rsidR="0001171C">
        <w:rPr>
          <w:rFonts w:asciiTheme="minorHAnsi" w:hAnsiTheme="minorHAnsi" w:cstheme="minorHAnsi"/>
        </w:rPr>
        <w:t>_</w:t>
      </w:r>
      <w:r w:rsidR="0001171C" w:rsidRPr="0001171C">
        <w:rPr>
          <w:rFonts w:asciiTheme="minorHAnsi" w:hAnsiTheme="minorHAnsi" w:cstheme="minorHAnsi"/>
        </w:rPr>
        <w:br/>
        <w:t>Dane opiekuna praktykanta w instytucji przyjmującej (mię, nazwisko, e-mail, telefon): _________________________________</w:t>
      </w:r>
      <w:r w:rsidR="0001171C" w:rsidRPr="0001171C">
        <w:rPr>
          <w:rFonts w:asciiTheme="minorHAnsi" w:hAnsiTheme="minorHAnsi" w:cstheme="minorHAnsi"/>
        </w:rPr>
        <w:br/>
        <w:t>_______________________________________________________________________________________________________</w:t>
      </w:r>
    </w:p>
    <w:p w14:paraId="14F8E805" w14:textId="21935450" w:rsidR="00C21F2D" w:rsidRDefault="000A43A9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F74C37">
        <w:rPr>
          <w:rFonts w:asciiTheme="minorHAnsi" w:hAnsiTheme="minorHAnsi" w:cstheme="minorHAnsi"/>
        </w:rPr>
        <w:t>__</w:t>
      </w:r>
      <w:r w:rsidR="00304C89">
        <w:rPr>
          <w:rFonts w:asciiTheme="minorHAnsi" w:hAnsiTheme="minorHAnsi" w:cstheme="minorHAnsi"/>
        </w:rPr>
        <w:t>.</w:t>
      </w:r>
      <w:r w:rsidR="00F74C37">
        <w:rPr>
          <w:rFonts w:asciiTheme="minorHAnsi" w:hAnsiTheme="minorHAnsi" w:cstheme="minorHAnsi"/>
        </w:rPr>
        <w:t>__</w:t>
      </w:r>
      <w:r w:rsidR="00304C89">
        <w:rPr>
          <w:rFonts w:asciiTheme="minorHAnsi" w:hAnsiTheme="minorHAnsi" w:cstheme="minorHAnsi"/>
        </w:rPr>
        <w:t>.202</w:t>
      </w:r>
      <w:r w:rsidR="00712468">
        <w:rPr>
          <w:rFonts w:asciiTheme="minorHAnsi" w:hAnsiTheme="minorHAnsi" w:cstheme="minorHAnsi"/>
        </w:rPr>
        <w:t>6</w:t>
      </w:r>
      <w:r w:rsidR="00304C89">
        <w:rPr>
          <w:rFonts w:asciiTheme="minorHAnsi" w:hAnsiTheme="minorHAnsi" w:cstheme="minorHAnsi"/>
        </w:rPr>
        <w:t xml:space="preserve"> r.</w:t>
      </w:r>
      <w:r w:rsidR="00C21F2D">
        <w:rPr>
          <w:rFonts w:asciiTheme="minorHAnsi" w:hAnsiTheme="minorHAnsi" w:cstheme="minorHAnsi"/>
        </w:rPr>
        <w:tab/>
      </w:r>
    </w:p>
    <w:p w14:paraId="20C43BAF" w14:textId="2BE9BBAB" w:rsidR="00175B2E" w:rsidRPr="000A43A9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F7C08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czytelny </w:t>
      </w:r>
      <w:r w:rsidR="00B54C4A" w:rsidRPr="00393945">
        <w:rPr>
          <w:rFonts w:asciiTheme="minorHAnsi" w:hAnsiTheme="minorHAnsi" w:cstheme="minorHAnsi"/>
        </w:rPr>
        <w:t>p</w:t>
      </w:r>
      <w:r w:rsidR="00022DC3" w:rsidRPr="00393945">
        <w:rPr>
          <w:rFonts w:asciiTheme="minorHAnsi" w:hAnsiTheme="minorHAnsi" w:cstheme="minorHAnsi"/>
        </w:rPr>
        <w:t xml:space="preserve">odpis </w:t>
      </w:r>
      <w:r w:rsidR="00393945" w:rsidRPr="00393945">
        <w:rPr>
          <w:rFonts w:asciiTheme="minorHAnsi" w:hAnsiTheme="minorHAnsi" w:cstheme="minorHAnsi"/>
        </w:rPr>
        <w:t>s</w:t>
      </w:r>
      <w:r w:rsidR="00B54C4A" w:rsidRPr="00393945">
        <w:rPr>
          <w:rFonts w:asciiTheme="minorHAnsi" w:hAnsiTheme="minorHAnsi" w:cstheme="minorHAnsi"/>
        </w:rPr>
        <w:t>tudenta/ki</w:t>
      </w:r>
    </w:p>
    <w:p w14:paraId="0D73C294" w14:textId="0BC97562" w:rsidR="00393945" w:rsidRDefault="00707EBD" w:rsidP="000A43A9">
      <w:pPr>
        <w:spacing w:before="48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/>
      </w:r>
      <w:r w:rsidR="00393945" w:rsidRPr="00393945">
        <w:rPr>
          <w:rFonts w:asciiTheme="minorHAnsi" w:hAnsiTheme="minorHAnsi" w:cstheme="minorHAnsi"/>
          <w:b/>
        </w:rPr>
        <w:t>KLAUZULA INFORMACYJNA RODO</w:t>
      </w:r>
    </w:p>
    <w:p w14:paraId="1F140C70" w14:textId="12A1C324" w:rsidR="00791A75" w:rsidRPr="00324982" w:rsidRDefault="00791A75" w:rsidP="00791A75">
      <w:pPr>
        <w:ind w:right="-227"/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</w:pP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Oświadczam, że zapoznałam/em się z zasadami rekrutacji na praktyki – wyjazdy studentów w ramach Programu Erasmus+ w tym z</w:t>
      </w:r>
      <w:r w:rsidR="00FE5856"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informacją dotyczącą przetwarzania moich danych osobowych i wyrażam zgodę na ich przetwarzanie na potrzeby realizacji mobilności w</w:t>
      </w:r>
      <w:r w:rsid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Programie Erasmus+.   </w:t>
      </w:r>
    </w:p>
    <w:p w14:paraId="5F2DDB62" w14:textId="5D227794" w:rsidR="00791A75" w:rsidRPr="00324982" w:rsidRDefault="00791A75" w:rsidP="00791A75">
      <w:pPr>
        <w:ind w:right="-227"/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</w:pP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Oświadczam, że zapoznałam/em się z informacją dotyczącą prywatności (przetwarzania i ochrony) moich danych osobowych w</w:t>
      </w:r>
      <w:r w:rsidR="00FE5856"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programach Erasmus+ i EKS, opracowaną przez Komisję Europejską i znajdująca się na stronie:   </w:t>
      </w:r>
      <w:hyperlink r:id="rId12" w:history="1">
        <w:r w:rsidRPr="00324982">
          <w:rPr>
            <w:rStyle w:val="Hipercze"/>
            <w:rFonts w:asciiTheme="minorHAnsi" w:hAnsiTheme="minorHAnsi" w:cstheme="minorHAnsi"/>
            <w:iCs/>
            <w:sz w:val="19"/>
            <w:szCs w:val="19"/>
            <w:shd w:val="clear" w:color="auto" w:fill="FFFFFF"/>
          </w:rPr>
          <w:t>https://webgate.ec.europa.eu/erasmus-esc/index/privacy-statement</w:t>
        </w:r>
      </w:hyperlink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. </w:t>
      </w:r>
    </w:p>
    <w:p w14:paraId="2C5F79D5" w14:textId="77777777" w:rsidR="00791A75" w:rsidRPr="00F97173" w:rsidRDefault="00791A75" w:rsidP="00791A75">
      <w:pPr>
        <w:ind w:right="-227"/>
        <w:rPr>
          <w:rFonts w:ascii="Calibri" w:hAnsi="Calibri" w:cs="Calibri"/>
          <w:i/>
          <w:iCs/>
          <w:shd w:val="clear" w:color="auto" w:fill="FFFFFF"/>
        </w:rPr>
      </w:pPr>
    </w:p>
    <w:p w14:paraId="1D26AA3E" w14:textId="6F0F1415" w:rsidR="00393945" w:rsidRPr="00175B2E" w:rsidRDefault="00C21F2D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637F4C">
        <w:rPr>
          <w:rFonts w:asciiTheme="minorHAnsi" w:hAnsiTheme="minorHAnsi" w:cstheme="minorHAnsi"/>
        </w:rPr>
        <w:t>__</w:t>
      </w:r>
      <w:r w:rsidR="00304C89">
        <w:rPr>
          <w:rFonts w:asciiTheme="minorHAnsi" w:hAnsiTheme="minorHAnsi" w:cstheme="minorHAnsi"/>
        </w:rPr>
        <w:t>.</w:t>
      </w:r>
      <w:r w:rsidR="00637F4C">
        <w:rPr>
          <w:rFonts w:asciiTheme="minorHAnsi" w:hAnsiTheme="minorHAnsi" w:cstheme="minorHAnsi"/>
        </w:rPr>
        <w:t>__</w:t>
      </w:r>
      <w:r w:rsidR="00304C89">
        <w:rPr>
          <w:rFonts w:asciiTheme="minorHAnsi" w:hAnsiTheme="minorHAnsi" w:cstheme="minorHAnsi"/>
        </w:rPr>
        <w:t>.202</w:t>
      </w:r>
      <w:r w:rsidR="00712468">
        <w:rPr>
          <w:rFonts w:asciiTheme="minorHAnsi" w:hAnsiTheme="minorHAnsi" w:cstheme="minorHAnsi"/>
        </w:rPr>
        <w:t>6</w:t>
      </w:r>
      <w:r w:rsidR="00304C89">
        <w:rPr>
          <w:rFonts w:asciiTheme="minorHAnsi" w:hAnsiTheme="minorHAnsi" w:cstheme="minorHAnsi"/>
        </w:rPr>
        <w:t xml:space="preserve"> r. </w:t>
      </w:r>
      <w:r w:rsidR="00175B2E" w:rsidRPr="008E047A">
        <w:rPr>
          <w:rFonts w:asciiTheme="minorHAnsi" w:hAnsiTheme="minorHAnsi" w:cstheme="minorHAnsi"/>
        </w:rPr>
        <w:t>_________________________________</w:t>
      </w:r>
    </w:p>
    <w:p w14:paraId="0CC9DCA5" w14:textId="2C3F5FBE" w:rsidR="00A22F9A" w:rsidRPr="00791A75" w:rsidRDefault="00C21F2D" w:rsidP="00791A75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  <w:sectPr w:rsidR="00A22F9A" w:rsidRPr="00791A75" w:rsidSect="00372451">
          <w:footerReference w:type="default" r:id="rId13"/>
          <w:footerReference w:type="first" r:id="rId14"/>
          <w:footnotePr>
            <w:pos w:val="beneathText"/>
          </w:footnotePr>
          <w:pgSz w:w="12240" w:h="15840"/>
          <w:pgMar w:top="851" w:right="851" w:bottom="709" w:left="851" w:header="708" w:footer="160" w:gutter="0"/>
          <w:cols w:space="708"/>
          <w:titlePg/>
          <w:docGrid w:linePitch="360"/>
        </w:sectPr>
      </w:pPr>
      <w:r>
        <w:rPr>
          <w:rFonts w:asciiTheme="minorHAnsi" w:hAnsiTheme="minorHAnsi" w:cstheme="minorHAnsi"/>
        </w:rPr>
        <w:tab/>
      </w:r>
      <w:r w:rsidR="00F70181" w:rsidRPr="00393945">
        <w:rPr>
          <w:rFonts w:asciiTheme="minorHAnsi" w:hAnsiTheme="minorHAnsi" w:cstheme="minorHAnsi"/>
        </w:rPr>
        <w:t>Data i czytelny podpis studenta/k</w:t>
      </w:r>
      <w:r w:rsidR="00791A75">
        <w:rPr>
          <w:rFonts w:asciiTheme="minorHAnsi" w:hAnsiTheme="minorHAnsi" w:cstheme="minorHAnsi"/>
        </w:rPr>
        <w:t>i</w:t>
      </w:r>
    </w:p>
    <w:p w14:paraId="545CEBA8" w14:textId="77777777" w:rsidR="00707EBD" w:rsidRDefault="00791A75" w:rsidP="00C21F2D">
      <w:pPr>
        <w:spacing w:before="240" w:after="24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/>
      </w:r>
    </w:p>
    <w:p w14:paraId="395BAE29" w14:textId="467FC1F1" w:rsidR="002745E3" w:rsidRPr="000A43A9" w:rsidRDefault="00495A1F" w:rsidP="00C21F2D">
      <w:pPr>
        <w:spacing w:before="240" w:after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DECYZJA o zakwalifikowaniu na </w:t>
      </w:r>
      <w:r w:rsidR="00F313E5">
        <w:rPr>
          <w:rFonts w:asciiTheme="minorHAnsi" w:hAnsiTheme="minorHAnsi" w:cstheme="minorHAnsi"/>
          <w:b/>
        </w:rPr>
        <w:t>praktykę</w:t>
      </w:r>
      <w:r w:rsidRPr="008E047A">
        <w:rPr>
          <w:rFonts w:asciiTheme="minorHAnsi" w:hAnsiTheme="minorHAnsi" w:cstheme="minorHAnsi"/>
          <w:b/>
        </w:rPr>
        <w:t xml:space="preserve"> zag</w:t>
      </w:r>
      <w:r w:rsidR="00B8628F" w:rsidRPr="008E047A">
        <w:rPr>
          <w:rFonts w:asciiTheme="minorHAnsi" w:hAnsiTheme="minorHAnsi" w:cstheme="minorHAnsi"/>
          <w:b/>
        </w:rPr>
        <w:t>raniczn</w:t>
      </w:r>
      <w:r w:rsidR="00F313E5">
        <w:rPr>
          <w:rFonts w:asciiTheme="minorHAnsi" w:hAnsiTheme="minorHAnsi" w:cstheme="minorHAnsi"/>
          <w:b/>
        </w:rPr>
        <w:t>ą</w:t>
      </w:r>
      <w:r w:rsidR="00B8628F" w:rsidRPr="008E047A">
        <w:rPr>
          <w:rFonts w:asciiTheme="minorHAnsi" w:hAnsiTheme="minorHAnsi" w:cstheme="minorHAnsi"/>
          <w:b/>
        </w:rPr>
        <w:t xml:space="preserve"> </w:t>
      </w:r>
      <w:r w:rsidR="002671A7" w:rsidRPr="008E047A">
        <w:rPr>
          <w:rFonts w:asciiTheme="minorHAnsi" w:hAnsiTheme="minorHAnsi" w:cstheme="minorHAnsi"/>
          <w:b/>
        </w:rPr>
        <w:t>w roku akademickim 2</w:t>
      </w:r>
      <w:r w:rsidR="00372451" w:rsidRPr="008E047A">
        <w:rPr>
          <w:rFonts w:asciiTheme="minorHAnsi" w:hAnsiTheme="minorHAnsi" w:cstheme="minorHAnsi"/>
          <w:b/>
        </w:rPr>
        <w:t>0</w:t>
      </w:r>
      <w:r w:rsidR="00AF1A48" w:rsidRPr="008E047A">
        <w:rPr>
          <w:rFonts w:asciiTheme="minorHAnsi" w:hAnsiTheme="minorHAnsi" w:cstheme="minorHAnsi"/>
          <w:b/>
        </w:rPr>
        <w:t>2</w:t>
      </w:r>
      <w:r w:rsidR="00F74C37">
        <w:rPr>
          <w:rFonts w:asciiTheme="minorHAnsi" w:hAnsiTheme="minorHAnsi" w:cstheme="minorHAnsi"/>
          <w:b/>
        </w:rPr>
        <w:t>4</w:t>
      </w:r>
      <w:r w:rsidR="00372451" w:rsidRPr="008E047A">
        <w:rPr>
          <w:rFonts w:asciiTheme="minorHAnsi" w:hAnsiTheme="minorHAnsi" w:cstheme="minorHAnsi"/>
          <w:b/>
        </w:rPr>
        <w:t>/</w:t>
      </w:r>
      <w:r w:rsidR="00AF1A48" w:rsidRPr="008E047A">
        <w:rPr>
          <w:rFonts w:asciiTheme="minorHAnsi" w:hAnsiTheme="minorHAnsi" w:cstheme="minorHAnsi"/>
          <w:b/>
        </w:rPr>
        <w:t>202</w:t>
      </w:r>
      <w:r w:rsidR="00F74C37">
        <w:rPr>
          <w:rFonts w:asciiTheme="minorHAnsi" w:hAnsiTheme="minorHAnsi" w:cstheme="minorHAnsi"/>
          <w:b/>
        </w:rPr>
        <w:t>5</w:t>
      </w:r>
      <w:r w:rsidR="004B6A8A">
        <w:rPr>
          <w:rFonts w:asciiTheme="minorHAnsi" w:hAnsiTheme="minorHAnsi" w:cstheme="minorHAnsi"/>
          <w:b/>
        </w:rPr>
        <w:br/>
      </w:r>
      <w:r w:rsidR="004B6A8A"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4B6A8A">
        <w:rPr>
          <w:rFonts w:asciiTheme="minorHAnsi" w:hAnsiTheme="minorHAnsi" w:cstheme="minorHAnsi"/>
          <w:i/>
          <w:sz w:val="16"/>
          <w:szCs w:val="16"/>
        </w:rPr>
        <w:t>Uczelniany Koordynator Programu Erasmus+</w:t>
      </w:r>
    </w:p>
    <w:tbl>
      <w:tblPr>
        <w:tblStyle w:val="Tabela-Siatka"/>
        <w:tblW w:w="10554" w:type="dxa"/>
        <w:tblLayout w:type="fixed"/>
        <w:tblLook w:val="0020" w:firstRow="1" w:lastRow="0" w:firstColumn="0" w:lastColumn="0" w:noHBand="0" w:noVBand="0"/>
      </w:tblPr>
      <w:tblGrid>
        <w:gridCol w:w="3546"/>
        <w:gridCol w:w="4394"/>
        <w:gridCol w:w="2614"/>
      </w:tblGrid>
      <w:tr w:rsidR="00E95941" w:rsidRPr="008E047A" w14:paraId="24964F70" w14:textId="77777777" w:rsidTr="008E047A">
        <w:tc>
          <w:tcPr>
            <w:tcW w:w="3546" w:type="dxa"/>
          </w:tcPr>
          <w:p w14:paraId="38A90E34" w14:textId="54F10077" w:rsidR="008A44A2" w:rsidRPr="008E047A" w:rsidRDefault="00712468" w:rsidP="000A43A9">
            <w:pPr>
              <w:spacing w:before="240" w:line="360" w:lineRule="auto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49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</w:t>
            </w:r>
            <w:r w:rsidR="000535DE" w:rsidRPr="008E047A">
              <w:rPr>
                <w:rFonts w:asciiTheme="minorHAnsi" w:hAnsiTheme="minorHAnsi" w:cstheme="minorHAnsi"/>
              </w:rPr>
              <w:t>niezakwalifikowany</w:t>
            </w:r>
          </w:p>
          <w:p w14:paraId="4892B050" w14:textId="6CFF80B3" w:rsidR="00FF224D" w:rsidRPr="008E047A" w:rsidRDefault="00712468" w:rsidP="000A43A9">
            <w:pPr>
              <w:spacing w:after="240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6882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z</w:t>
            </w:r>
            <w:r w:rsidR="00890CD5" w:rsidRPr="008E047A">
              <w:rPr>
                <w:rFonts w:asciiTheme="minorHAnsi" w:hAnsiTheme="minorHAnsi" w:cstheme="minorHAnsi"/>
              </w:rPr>
              <w:t>akwalifikowany</w:t>
            </w:r>
          </w:p>
        </w:tc>
        <w:tc>
          <w:tcPr>
            <w:tcW w:w="4394" w:type="dxa"/>
          </w:tcPr>
          <w:p w14:paraId="3D2EB9E5" w14:textId="656E8A0E" w:rsidR="00495A1F" w:rsidRPr="008E047A" w:rsidRDefault="008A44A2" w:rsidP="000A43A9">
            <w:pPr>
              <w:spacing w:after="240"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 xml:space="preserve">Nazwa </w:t>
            </w:r>
            <w:r w:rsidR="00F313E5">
              <w:rPr>
                <w:rFonts w:asciiTheme="minorHAnsi" w:hAnsiTheme="minorHAnsi" w:cstheme="minorHAnsi"/>
              </w:rPr>
              <w:t>instytucji</w:t>
            </w:r>
            <w:r w:rsidRPr="008E047A">
              <w:rPr>
                <w:rFonts w:asciiTheme="minorHAnsi" w:hAnsiTheme="minorHAnsi" w:cstheme="minorHAnsi"/>
              </w:rPr>
              <w:t xml:space="preserve"> </w:t>
            </w:r>
            <w:r w:rsidR="0001171C">
              <w:rPr>
                <w:rFonts w:asciiTheme="minorHAnsi" w:hAnsiTheme="minorHAnsi" w:cstheme="minorHAnsi"/>
              </w:rPr>
              <w:t>przyjmującej</w:t>
            </w:r>
            <w:r w:rsidR="00175B2E" w:rsidRPr="008E047A">
              <w:rPr>
                <w:rFonts w:asciiTheme="minorHAnsi" w:hAnsiTheme="minorHAnsi" w:cstheme="minorHAnsi"/>
              </w:rPr>
              <w:t xml:space="preserve"> </w:t>
            </w:r>
            <w:r w:rsidRPr="008E047A">
              <w:rPr>
                <w:rFonts w:asciiTheme="minorHAnsi" w:hAnsiTheme="minorHAnsi" w:cstheme="minorHAnsi"/>
              </w:rPr>
              <w:br/>
              <w:t>_________________________________</w:t>
            </w:r>
            <w:r w:rsidR="00FF224D" w:rsidRPr="008E047A">
              <w:rPr>
                <w:rFonts w:asciiTheme="minorHAnsi" w:hAnsiTheme="minorHAnsi" w:cstheme="minorHAnsi"/>
              </w:rPr>
              <w:br/>
              <w:t>_________________</w:t>
            </w:r>
            <w:r w:rsidRPr="008E047A">
              <w:rPr>
                <w:rFonts w:asciiTheme="minorHAnsi" w:hAnsiTheme="minorHAnsi" w:cstheme="minorHAnsi"/>
              </w:rPr>
              <w:t>________________</w:t>
            </w:r>
          </w:p>
        </w:tc>
        <w:tc>
          <w:tcPr>
            <w:tcW w:w="2614" w:type="dxa"/>
          </w:tcPr>
          <w:p w14:paraId="449E6D11" w14:textId="77777777" w:rsidR="00FF224D" w:rsidRPr="008E047A" w:rsidRDefault="00495A1F" w:rsidP="000A43A9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Wyjazd w semestrze</w:t>
            </w:r>
          </w:p>
          <w:p w14:paraId="0CCB0E14" w14:textId="535FB4E6" w:rsidR="00495A1F" w:rsidRPr="008E047A" w:rsidRDefault="00712468" w:rsidP="000A43A9">
            <w:pPr>
              <w:spacing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99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zimowym</w:t>
            </w:r>
          </w:p>
          <w:p w14:paraId="2CC1DF0A" w14:textId="393D3EC2" w:rsidR="00B54C4A" w:rsidRPr="008E047A" w:rsidRDefault="00712468" w:rsidP="000A43A9">
            <w:pPr>
              <w:spacing w:after="240"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214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letnim</w:t>
            </w:r>
          </w:p>
        </w:tc>
      </w:tr>
    </w:tbl>
    <w:p w14:paraId="066649D4" w14:textId="553BE2E5" w:rsidR="00175B2E" w:rsidRPr="00175B2E" w:rsidRDefault="00C21F2D" w:rsidP="00326B00">
      <w:pPr>
        <w:tabs>
          <w:tab w:val="left" w:pos="5670"/>
          <w:tab w:val="center" w:leader="underscore" w:pos="9639"/>
        </w:tabs>
        <w:spacing w:befor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</w:t>
      </w:r>
    </w:p>
    <w:p w14:paraId="072DB2EC" w14:textId="77777777" w:rsidR="00C21F2D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</w:t>
      </w:r>
      <w:r w:rsidR="00B54C4A" w:rsidRPr="00393945">
        <w:rPr>
          <w:rFonts w:asciiTheme="minorHAnsi" w:hAnsiTheme="minorHAnsi" w:cstheme="minorHAnsi"/>
        </w:rPr>
        <w:t>podpis Uczelnianego Koordynatora</w:t>
      </w:r>
    </w:p>
    <w:p w14:paraId="063AB30C" w14:textId="7F35B091" w:rsidR="001A7015" w:rsidRPr="00393945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Programu Erasmus+</w:t>
      </w:r>
    </w:p>
    <w:sectPr w:rsidR="001A7015" w:rsidRPr="00393945" w:rsidSect="00A22F9A">
      <w:footnotePr>
        <w:pos w:val="beneathText"/>
      </w:footnotePr>
      <w:type w:val="continuous"/>
      <w:pgSz w:w="12240" w:h="15840"/>
      <w:pgMar w:top="851" w:right="851" w:bottom="709" w:left="851" w:header="708" w:footer="1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8871" w14:textId="77777777" w:rsidR="004C0D97" w:rsidRDefault="004C0D97" w:rsidP="00570756">
      <w:r>
        <w:separator/>
      </w:r>
    </w:p>
  </w:endnote>
  <w:endnote w:type="continuationSeparator" w:id="0">
    <w:p w14:paraId="07A68B99" w14:textId="77777777" w:rsidR="004C0D97" w:rsidRDefault="004C0D97" w:rsidP="0057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MS Mincho"/>
    <w:charset w:val="EE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320A2" w14:textId="77777777" w:rsidR="00372451" w:rsidRPr="00175B2E" w:rsidRDefault="00372451">
    <w:pPr>
      <w:pStyle w:val="Stopka"/>
      <w:jc w:val="center"/>
      <w:rPr>
        <w:rFonts w:asciiTheme="minorHAnsi" w:hAnsiTheme="minorHAnsi" w:cstheme="minorHAnsi"/>
      </w:rPr>
    </w:pPr>
    <w:r w:rsidRPr="00175B2E">
      <w:rPr>
        <w:rFonts w:asciiTheme="minorHAnsi" w:hAnsiTheme="minorHAnsi" w:cstheme="minorHAnsi"/>
      </w:rPr>
      <w:fldChar w:fldCharType="begin"/>
    </w:r>
    <w:r w:rsidRPr="00175B2E">
      <w:rPr>
        <w:rFonts w:asciiTheme="minorHAnsi" w:hAnsiTheme="minorHAnsi" w:cstheme="minorHAnsi"/>
      </w:rPr>
      <w:instrText xml:space="preserve"> PAGE   \* MERGEFORMAT </w:instrText>
    </w:r>
    <w:r w:rsidRPr="00175B2E">
      <w:rPr>
        <w:rFonts w:asciiTheme="minorHAnsi" w:hAnsiTheme="minorHAnsi" w:cstheme="minorHAnsi"/>
      </w:rPr>
      <w:fldChar w:fldCharType="separate"/>
    </w:r>
    <w:r w:rsidR="009455CA" w:rsidRPr="00175B2E">
      <w:rPr>
        <w:rFonts w:asciiTheme="minorHAnsi" w:hAnsiTheme="minorHAnsi" w:cstheme="minorHAnsi"/>
        <w:noProof/>
      </w:rPr>
      <w:t>2</w:t>
    </w:r>
    <w:r w:rsidRPr="00175B2E">
      <w:rPr>
        <w:rFonts w:asciiTheme="minorHAnsi" w:hAnsiTheme="minorHAnsi" w:cstheme="minorHAnsi"/>
      </w:rPr>
      <w:fldChar w:fldCharType="end"/>
    </w:r>
  </w:p>
  <w:p w14:paraId="52E79C0D" w14:textId="77777777" w:rsidR="00570756" w:rsidRDefault="00570756" w:rsidP="00570756">
    <w:pPr>
      <w:pStyle w:val="Stopka"/>
      <w:tabs>
        <w:tab w:val="clear" w:pos="4536"/>
        <w:tab w:val="clear" w:pos="9072"/>
        <w:tab w:val="left" w:pos="15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C4BC7" w14:textId="77777777" w:rsidR="00372451" w:rsidRPr="00372451" w:rsidRDefault="00372451">
    <w:pPr>
      <w:pStyle w:val="Stopka"/>
      <w:jc w:val="center"/>
      <w:rPr>
        <w:rFonts w:ascii="Plain Regular" w:hAnsi="Plain Regular"/>
        <w:b/>
      </w:rPr>
    </w:pPr>
    <w:r w:rsidRPr="00372451">
      <w:rPr>
        <w:rFonts w:ascii="Plain Regular" w:hAnsi="Plain Regular"/>
        <w:b/>
      </w:rPr>
      <w:fldChar w:fldCharType="begin"/>
    </w:r>
    <w:r w:rsidRPr="00372451">
      <w:rPr>
        <w:rFonts w:ascii="Plain Regular" w:hAnsi="Plain Regular"/>
        <w:b/>
      </w:rPr>
      <w:instrText xml:space="preserve"> PAGE   \* MERGEFORMAT </w:instrText>
    </w:r>
    <w:r w:rsidRPr="00372451">
      <w:rPr>
        <w:rFonts w:ascii="Plain Regular" w:hAnsi="Plain Regular"/>
        <w:b/>
      </w:rPr>
      <w:fldChar w:fldCharType="separate"/>
    </w:r>
    <w:r w:rsidR="009455CA">
      <w:rPr>
        <w:rFonts w:ascii="Plain Regular" w:hAnsi="Plain Regular"/>
        <w:b/>
        <w:noProof/>
      </w:rPr>
      <w:t>1</w:t>
    </w:r>
    <w:r w:rsidRPr="00372451">
      <w:rPr>
        <w:rFonts w:ascii="Plain Regular" w:hAnsi="Plain Regular"/>
        <w:b/>
      </w:rPr>
      <w:fldChar w:fldCharType="end"/>
    </w:r>
  </w:p>
  <w:p w14:paraId="5613E01E" w14:textId="77777777" w:rsidR="00372451" w:rsidRDefault="003724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CBB78" w14:textId="77777777" w:rsidR="004C0D97" w:rsidRDefault="004C0D97" w:rsidP="00570756">
      <w:r>
        <w:separator/>
      </w:r>
    </w:p>
  </w:footnote>
  <w:footnote w:type="continuationSeparator" w:id="0">
    <w:p w14:paraId="7622276B" w14:textId="77777777" w:rsidR="004C0D97" w:rsidRDefault="004C0D97" w:rsidP="0057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75592A"/>
    <w:multiLevelType w:val="hybridMultilevel"/>
    <w:tmpl w:val="D8B2A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6D269B"/>
    <w:multiLevelType w:val="hybridMultilevel"/>
    <w:tmpl w:val="A0EAC9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O0sDQ2MjW0MDBV0lEKTi0uzszPAykwqwUAxfs89CwAAAA="/>
  </w:docVars>
  <w:rsids>
    <w:rsidRoot w:val="00B8628F"/>
    <w:rsid w:val="0001171C"/>
    <w:rsid w:val="00022DC3"/>
    <w:rsid w:val="0004472E"/>
    <w:rsid w:val="00051DED"/>
    <w:rsid w:val="00052640"/>
    <w:rsid w:val="000535DE"/>
    <w:rsid w:val="000637C2"/>
    <w:rsid w:val="0009020C"/>
    <w:rsid w:val="00095ACD"/>
    <w:rsid w:val="000A43A9"/>
    <w:rsid w:val="000C151C"/>
    <w:rsid w:val="000F7C08"/>
    <w:rsid w:val="00105B92"/>
    <w:rsid w:val="0011332C"/>
    <w:rsid w:val="00114103"/>
    <w:rsid w:val="00163979"/>
    <w:rsid w:val="00175B2E"/>
    <w:rsid w:val="00191F68"/>
    <w:rsid w:val="00192A1A"/>
    <w:rsid w:val="001A7015"/>
    <w:rsid w:val="001B2CCD"/>
    <w:rsid w:val="00260D3F"/>
    <w:rsid w:val="002671A7"/>
    <w:rsid w:val="002745E3"/>
    <w:rsid w:val="002751F5"/>
    <w:rsid w:val="00283F25"/>
    <w:rsid w:val="002B1F9F"/>
    <w:rsid w:val="002B5E35"/>
    <w:rsid w:val="002E0037"/>
    <w:rsid w:val="002F18D0"/>
    <w:rsid w:val="00304C89"/>
    <w:rsid w:val="00313FEE"/>
    <w:rsid w:val="003245F6"/>
    <w:rsid w:val="00324982"/>
    <w:rsid w:val="00326B00"/>
    <w:rsid w:val="003340FC"/>
    <w:rsid w:val="00343A18"/>
    <w:rsid w:val="00371152"/>
    <w:rsid w:val="00372451"/>
    <w:rsid w:val="00393945"/>
    <w:rsid w:val="0039535D"/>
    <w:rsid w:val="003E01F5"/>
    <w:rsid w:val="003E2ED5"/>
    <w:rsid w:val="003F0125"/>
    <w:rsid w:val="004006C3"/>
    <w:rsid w:val="00460CC2"/>
    <w:rsid w:val="00485876"/>
    <w:rsid w:val="00495A1F"/>
    <w:rsid w:val="004B6A8A"/>
    <w:rsid w:val="004C0D97"/>
    <w:rsid w:val="004E0E2F"/>
    <w:rsid w:val="004E3AF2"/>
    <w:rsid w:val="00517847"/>
    <w:rsid w:val="00540B00"/>
    <w:rsid w:val="00546DA1"/>
    <w:rsid w:val="00570756"/>
    <w:rsid w:val="00590B5C"/>
    <w:rsid w:val="005A2A81"/>
    <w:rsid w:val="005B0A4D"/>
    <w:rsid w:val="005E74DE"/>
    <w:rsid w:val="00601583"/>
    <w:rsid w:val="00604630"/>
    <w:rsid w:val="00611A54"/>
    <w:rsid w:val="006323FA"/>
    <w:rsid w:val="00637F4C"/>
    <w:rsid w:val="0064077D"/>
    <w:rsid w:val="00661B33"/>
    <w:rsid w:val="00683180"/>
    <w:rsid w:val="006B1D04"/>
    <w:rsid w:val="00707EBD"/>
    <w:rsid w:val="00712468"/>
    <w:rsid w:val="00714A27"/>
    <w:rsid w:val="00725BA3"/>
    <w:rsid w:val="007359BE"/>
    <w:rsid w:val="00735CDF"/>
    <w:rsid w:val="00766069"/>
    <w:rsid w:val="00776F1F"/>
    <w:rsid w:val="00791A75"/>
    <w:rsid w:val="007A4807"/>
    <w:rsid w:val="007D585A"/>
    <w:rsid w:val="007E2C20"/>
    <w:rsid w:val="007F1C2B"/>
    <w:rsid w:val="007F3F67"/>
    <w:rsid w:val="00811CAC"/>
    <w:rsid w:val="008154EC"/>
    <w:rsid w:val="0084761B"/>
    <w:rsid w:val="0085408C"/>
    <w:rsid w:val="008560FD"/>
    <w:rsid w:val="008835E0"/>
    <w:rsid w:val="00884BCD"/>
    <w:rsid w:val="00890CD5"/>
    <w:rsid w:val="00896D2E"/>
    <w:rsid w:val="008A44A2"/>
    <w:rsid w:val="008A62D8"/>
    <w:rsid w:val="008E047A"/>
    <w:rsid w:val="00925E3A"/>
    <w:rsid w:val="00933D05"/>
    <w:rsid w:val="009355CD"/>
    <w:rsid w:val="009422B1"/>
    <w:rsid w:val="009455CA"/>
    <w:rsid w:val="00975C3D"/>
    <w:rsid w:val="00980F41"/>
    <w:rsid w:val="009E7DEB"/>
    <w:rsid w:val="00A22F9A"/>
    <w:rsid w:val="00A40F10"/>
    <w:rsid w:val="00A4359E"/>
    <w:rsid w:val="00A72C3A"/>
    <w:rsid w:val="00A92F19"/>
    <w:rsid w:val="00AE395F"/>
    <w:rsid w:val="00AF1A48"/>
    <w:rsid w:val="00B026DD"/>
    <w:rsid w:val="00B54C4A"/>
    <w:rsid w:val="00B8628F"/>
    <w:rsid w:val="00C0064B"/>
    <w:rsid w:val="00C2150D"/>
    <w:rsid w:val="00C21F2D"/>
    <w:rsid w:val="00C247C2"/>
    <w:rsid w:val="00CA0EA0"/>
    <w:rsid w:val="00CD6C4F"/>
    <w:rsid w:val="00CF1C65"/>
    <w:rsid w:val="00D820E0"/>
    <w:rsid w:val="00D878E7"/>
    <w:rsid w:val="00D92F53"/>
    <w:rsid w:val="00D95302"/>
    <w:rsid w:val="00DA5F75"/>
    <w:rsid w:val="00DF0579"/>
    <w:rsid w:val="00E02EAB"/>
    <w:rsid w:val="00E0540B"/>
    <w:rsid w:val="00E22094"/>
    <w:rsid w:val="00E6369C"/>
    <w:rsid w:val="00E85B2C"/>
    <w:rsid w:val="00E95941"/>
    <w:rsid w:val="00E975D2"/>
    <w:rsid w:val="00EE51C5"/>
    <w:rsid w:val="00F313E5"/>
    <w:rsid w:val="00F70181"/>
    <w:rsid w:val="00F74C37"/>
    <w:rsid w:val="00FB7925"/>
    <w:rsid w:val="00FC6574"/>
    <w:rsid w:val="00FD5B84"/>
    <w:rsid w:val="00FD7715"/>
    <w:rsid w:val="00FE5856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64837"/>
  <w15:chartTrackingRefBased/>
  <w15:docId w15:val="{38BC3FD9-1EFE-4813-9937-CF90855B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rFonts w:ascii="Arial-BoldMT" w:hAnsi="Arial-BoldMT"/>
      <w:b/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sz w:val="22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Domylnaczcionkaakapitu1">
    <w:name w:val="Domyślna czcionka akapitu1"/>
  </w:style>
  <w:style w:type="character" w:customStyle="1" w:styleId="WW-Domylnaczcionkaakapitu">
    <w:name w:val="WW-Domyślna czcionka akapitu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podobiektem">
    <w:name w:val="Podpis pod obiektem"/>
    <w:basedOn w:val="Normalny"/>
    <w:next w:val="Normalny"/>
    <w:rPr>
      <w:rFonts w:ascii="Arial" w:hAnsi="Arial"/>
      <w:b/>
      <w:sz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table" w:styleId="Tabela-Siatka">
    <w:name w:val="Table Grid"/>
    <w:basedOn w:val="Standardowy"/>
    <w:rsid w:val="00FB7925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570756"/>
  </w:style>
  <w:style w:type="paragraph" w:styleId="Stopka">
    <w:name w:val="footer"/>
    <w:basedOn w:val="Normalny"/>
    <w:link w:val="StopkaZnak"/>
    <w:uiPriority w:val="99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570756"/>
  </w:style>
  <w:style w:type="paragraph" w:styleId="Tekstdymka">
    <w:name w:val="Balloon Text"/>
    <w:basedOn w:val="Normalny"/>
    <w:link w:val="TekstdymkaZnak"/>
    <w:rsid w:val="00570756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rsid w:val="00570756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91F68"/>
    <w:p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st">
    <w:name w:val="st"/>
    <w:basedOn w:val="Domylnaczcionkaakapitu"/>
    <w:rsid w:val="009E7DEB"/>
  </w:style>
  <w:style w:type="character" w:styleId="Uwydatnienie">
    <w:name w:val="Emphasis"/>
    <w:uiPriority w:val="20"/>
    <w:qFormat/>
    <w:rsid w:val="009E7DEB"/>
    <w:rPr>
      <w:i/>
      <w:iCs/>
    </w:rPr>
  </w:style>
  <w:style w:type="paragraph" w:styleId="Akapitzlist">
    <w:name w:val="List Paragraph"/>
    <w:basedOn w:val="Normalny"/>
    <w:uiPriority w:val="34"/>
    <w:qFormat/>
    <w:rsid w:val="00AE395F"/>
    <w:pPr>
      <w:ind w:left="720"/>
      <w:contextualSpacing/>
    </w:pPr>
  </w:style>
  <w:style w:type="table" w:styleId="Zwykatabela4">
    <w:name w:val="Plain Table 4"/>
    <w:basedOn w:val="Standardowy"/>
    <w:uiPriority w:val="44"/>
    <w:rsid w:val="008E047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cze">
    <w:name w:val="Hyperlink"/>
    <w:rsid w:val="00791A7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9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ebgate.ec.europa.eu/erasmus-esc/index/privacy-stateme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Props1.xml><?xml version="1.0" encoding="utf-8"?>
<ds:datastoreItem xmlns:ds="http://schemas.openxmlformats.org/officeDocument/2006/customXml" ds:itemID="{EBB35D06-78E0-4488-8BEB-0E9C005340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2036D5-5E4B-493E-8C12-784E04990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26D6B-2A41-46C5-94C9-B674F93EC6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A97F7F-3802-4DFC-B650-EDE95F879814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94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pwst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WST</dc:creator>
  <cp:keywords/>
  <cp:lastModifiedBy>Magdalena Kaleta</cp:lastModifiedBy>
  <cp:revision>13</cp:revision>
  <cp:lastPrinted>2018-02-15T11:36:00Z</cp:lastPrinted>
  <dcterms:created xsi:type="dcterms:W3CDTF">2024-07-08T19:16:00Z</dcterms:created>
  <dcterms:modified xsi:type="dcterms:W3CDTF">2026-05-0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